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58d2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1ab3d2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4cde1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a3944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b3d72ef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4d8af5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4181cff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a2ad15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2T20:33:42Z</dcterms:created>
  <dcterms:modified xsi:type="dcterms:W3CDTF">2022-01-02T20:33:42Z</dcterms:modified>
</cp:coreProperties>
</file>